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D79BB" w14:textId="3E2989C6" w:rsidR="00BF095D" w:rsidRDefault="00610875">
      <w:pPr>
        <w:rPr>
          <w:lang w:val="en-US"/>
        </w:rPr>
      </w:pPr>
      <w:r>
        <w:rPr>
          <w:lang w:val="en-US"/>
        </w:rPr>
        <w:t>CST2310 GROUP COURSEWORK Business Case Statement</w:t>
      </w:r>
    </w:p>
    <w:p w14:paraId="5A974526" w14:textId="0A98FD38" w:rsidR="00610875" w:rsidRDefault="00610875">
      <w:pPr>
        <w:rPr>
          <w:b/>
          <w:bCs/>
          <w:u w:val="single"/>
          <w:lang w:val="en-US"/>
        </w:rPr>
      </w:pPr>
      <w:r w:rsidRPr="00610875">
        <w:rPr>
          <w:b/>
          <w:bCs/>
          <w:u w:val="single"/>
          <w:lang w:val="en-US"/>
        </w:rPr>
        <w:t>Business Case Statement</w:t>
      </w:r>
      <w:r>
        <w:rPr>
          <w:b/>
          <w:bCs/>
          <w:u w:val="single"/>
          <w:lang w:val="en-US"/>
        </w:rPr>
        <w:t>:</w:t>
      </w:r>
    </w:p>
    <w:p w14:paraId="68A15CAC" w14:textId="77777777" w:rsidR="001101F4" w:rsidRDefault="00610875">
      <w:pPr>
        <w:rPr>
          <w:lang w:val="en-US"/>
        </w:rPr>
      </w:pPr>
      <w:r>
        <w:rPr>
          <w:lang w:val="en-US"/>
        </w:rPr>
        <w:t xml:space="preserve">The fortuitous </w:t>
      </w:r>
      <w:r w:rsidR="000705EF">
        <w:rPr>
          <w:lang w:val="en-US"/>
        </w:rPr>
        <w:t>orders</w:t>
      </w:r>
      <w:r>
        <w:rPr>
          <w:lang w:val="en-US"/>
        </w:rPr>
        <w:t xml:space="preserve"> of vehicles by Tesla Inc. </w:t>
      </w:r>
      <w:r w:rsidR="00F1512A">
        <w:rPr>
          <w:lang w:val="en-US"/>
        </w:rPr>
        <w:t>are</w:t>
      </w:r>
      <w:r>
        <w:rPr>
          <w:lang w:val="en-US"/>
        </w:rPr>
        <w:t xml:space="preserve"> revealing of a discovery made in the company’s operations, which is, the company is </w:t>
      </w:r>
      <w:r w:rsidR="00502B79">
        <w:rPr>
          <w:lang w:val="en-US"/>
        </w:rPr>
        <w:t>in</w:t>
      </w:r>
      <w:r>
        <w:rPr>
          <w:lang w:val="en-US"/>
        </w:rPr>
        <w:t xml:space="preserve">capable of handling the rapidly increasing amount of the orders placed for their vehicles </w:t>
      </w:r>
      <w:r w:rsidR="001101F4">
        <w:rPr>
          <w:lang w:val="en-US"/>
        </w:rPr>
        <w:t>at their current capacity</w:t>
      </w:r>
      <w:r w:rsidR="00D97984">
        <w:rPr>
          <w:lang w:val="en-US"/>
        </w:rPr>
        <w:t>.</w:t>
      </w:r>
    </w:p>
    <w:p w14:paraId="1891C612" w14:textId="77777777" w:rsidR="00A12D4C" w:rsidRDefault="00B84D52">
      <w:r>
        <w:rPr>
          <w:lang w:val="en-US"/>
        </w:rPr>
        <w:t xml:space="preserve">Hence a BIS will be proposed to help maintain their inventory, supply chain, warehouses, to mention a few </w:t>
      </w:r>
      <w:r w:rsidR="00485C51">
        <w:t xml:space="preserve">divisions, </w:t>
      </w:r>
      <w:r w:rsidR="0040374E">
        <w:t xml:space="preserve">to comply with the influx of the orders and keep up to them and deliver the products on time with good build quality to the customers. </w:t>
      </w:r>
    </w:p>
    <w:p w14:paraId="653538F2" w14:textId="77777777" w:rsidR="00C83924" w:rsidRDefault="00A12D4C">
      <w:r>
        <w:t xml:space="preserve">The BIS will consist of </w:t>
      </w:r>
      <w:r w:rsidR="004A6507">
        <w:t xml:space="preserve">tools to </w:t>
      </w:r>
      <w:r w:rsidR="0093178B">
        <w:t>build a competitive advantage over the rising competition</w:t>
      </w:r>
      <w:r w:rsidR="00AC14E1">
        <w:t xml:space="preserve">, creating value for their products and </w:t>
      </w:r>
      <w:r w:rsidR="009F4DBF">
        <w:t xml:space="preserve">an appeal. The BIS will also have tools for improving the design and manufacturing </w:t>
      </w:r>
      <w:r w:rsidR="00986913">
        <w:t xml:space="preserve">of the vehicles, improve and help upgrade the supply chain, and enable them to have better inventory management. </w:t>
      </w:r>
    </w:p>
    <w:p w14:paraId="4466368B" w14:textId="09CCD27F" w:rsidR="009A377A" w:rsidRDefault="0039090C">
      <w:r w:rsidRPr="00486524">
        <w:rPr>
          <w:highlight w:val="lightGray"/>
        </w:rPr>
        <w:t>The system must be able</w:t>
      </w:r>
      <w:r w:rsidR="009B05E2" w:rsidRPr="00486524">
        <w:rPr>
          <w:highlight w:val="lightGray"/>
        </w:rPr>
        <w:t xml:space="preserve"> to process transactions online, customers can register themselves </w:t>
      </w:r>
      <w:r w:rsidR="00730544" w:rsidRPr="00486524">
        <w:rPr>
          <w:highlight w:val="lightGray"/>
        </w:rPr>
        <w:t>to make any purchases</w:t>
      </w:r>
      <w:r w:rsidR="00642287" w:rsidRPr="00486524">
        <w:rPr>
          <w:highlight w:val="lightGray"/>
        </w:rPr>
        <w:t xml:space="preserve"> and it must be user friendly. The system must also </w:t>
      </w:r>
      <w:r w:rsidR="003D249D" w:rsidRPr="00486524">
        <w:rPr>
          <w:highlight w:val="lightGray"/>
        </w:rPr>
        <w:t>keep track of the inventory and the sales of their products, provide analytics</w:t>
      </w:r>
      <w:r w:rsidR="00041B9B" w:rsidRPr="00486524">
        <w:rPr>
          <w:highlight w:val="lightGray"/>
        </w:rPr>
        <w:t>, have a customer care system, an</w:t>
      </w:r>
      <w:r w:rsidR="0045781B" w:rsidRPr="00486524">
        <w:rPr>
          <w:highlight w:val="lightGray"/>
        </w:rPr>
        <w:t xml:space="preserve">d keep track of their investments for the valuation of their </w:t>
      </w:r>
      <w:r w:rsidR="00C85E33" w:rsidRPr="00486524">
        <w:rPr>
          <w:highlight w:val="lightGray"/>
        </w:rPr>
        <w:t>company in the market.</w:t>
      </w:r>
      <w:r w:rsidR="00C85E33">
        <w:t xml:space="preserve"> </w:t>
      </w:r>
    </w:p>
    <w:p w14:paraId="4C0855ED" w14:textId="7A7BACEF" w:rsidR="009B00C3" w:rsidRDefault="00A006D0">
      <w:r>
        <w:t xml:space="preserve">Utilization of the </w:t>
      </w:r>
      <w:proofErr w:type="gramStart"/>
      <w:r>
        <w:t>aforementioned tools</w:t>
      </w:r>
      <w:proofErr w:type="gramEnd"/>
      <w:r>
        <w:t xml:space="preserve"> will help Tesla to </w:t>
      </w:r>
      <w:r w:rsidR="003A0DE4">
        <w:t xml:space="preserve">provide better customer service, reduce the costs of their vehicles, ensure that the inventory </w:t>
      </w:r>
      <w:r w:rsidR="00920348">
        <w:t xml:space="preserve">contains sufficient number of vehicles to ensure prompt delivery of their vehicles to the customers, </w:t>
      </w:r>
      <w:r w:rsidR="009B00C3">
        <w:t>and overall increase the efficiency of their operations</w:t>
      </w:r>
      <w:r w:rsidR="007018CE">
        <w:t>, and most importantly provide a better build quality to their vehicles than the competition.</w:t>
      </w:r>
    </w:p>
    <w:p w14:paraId="4D766105" w14:textId="77777777" w:rsidR="00490D15" w:rsidRDefault="00490D15"/>
    <w:p w14:paraId="2A370039" w14:textId="6CDBEC62" w:rsidR="00610875" w:rsidRPr="00610875" w:rsidRDefault="00D97984">
      <w:pPr>
        <w:rPr>
          <w:lang w:val="en-US"/>
        </w:rPr>
      </w:pPr>
      <w:r>
        <w:rPr>
          <w:lang w:val="en-US"/>
        </w:rPr>
        <w:t xml:space="preserve"> </w:t>
      </w:r>
    </w:p>
    <w:sectPr w:rsidR="00610875" w:rsidRPr="00610875" w:rsidSect="0031231A">
      <w:pgSz w:w="11900" w:h="16840" w:code="9"/>
      <w:pgMar w:top="1440" w:right="1440" w:bottom="1440" w:left="1440" w:header="706" w:footer="706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0NbY0tzA3NzI1trBQ0lEKTi0uzszPAykwrgUAqbBsSywAAAA="/>
  </w:docVars>
  <w:rsids>
    <w:rsidRoot w:val="00610875"/>
    <w:rsid w:val="00041B9B"/>
    <w:rsid w:val="000705EF"/>
    <w:rsid w:val="001101F4"/>
    <w:rsid w:val="001E5C88"/>
    <w:rsid w:val="0031231A"/>
    <w:rsid w:val="0039090C"/>
    <w:rsid w:val="003A0DE4"/>
    <w:rsid w:val="003D249D"/>
    <w:rsid w:val="0040374E"/>
    <w:rsid w:val="0045781B"/>
    <w:rsid w:val="00485C51"/>
    <w:rsid w:val="00486524"/>
    <w:rsid w:val="00490D15"/>
    <w:rsid w:val="004A6507"/>
    <w:rsid w:val="00502B79"/>
    <w:rsid w:val="00610875"/>
    <w:rsid w:val="00642287"/>
    <w:rsid w:val="007018CE"/>
    <w:rsid w:val="00730544"/>
    <w:rsid w:val="00920348"/>
    <w:rsid w:val="0093178B"/>
    <w:rsid w:val="00986913"/>
    <w:rsid w:val="009A377A"/>
    <w:rsid w:val="009B00C3"/>
    <w:rsid w:val="009B05E2"/>
    <w:rsid w:val="009F4DBF"/>
    <w:rsid w:val="00A006D0"/>
    <w:rsid w:val="00A12D4C"/>
    <w:rsid w:val="00AC14E1"/>
    <w:rsid w:val="00B84D52"/>
    <w:rsid w:val="00BF095D"/>
    <w:rsid w:val="00C83924"/>
    <w:rsid w:val="00C85E33"/>
    <w:rsid w:val="00D97984"/>
    <w:rsid w:val="00F15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70413B"/>
  <w15:chartTrackingRefBased/>
  <w15:docId w15:val="{DE7E9A71-A1B0-411E-AA42-8EFD95C80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5</TotalTime>
  <Pages>1</Pages>
  <Words>250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 Riaz Ali</dc:creator>
  <cp:keywords/>
  <dc:description/>
  <cp:lastModifiedBy>Mir Riaz Ali</cp:lastModifiedBy>
  <cp:revision>33</cp:revision>
  <dcterms:created xsi:type="dcterms:W3CDTF">2022-03-07T19:12:00Z</dcterms:created>
  <dcterms:modified xsi:type="dcterms:W3CDTF">2022-03-19T22:34:00Z</dcterms:modified>
</cp:coreProperties>
</file>